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FD01DF" w14:textId="26D4002C" w:rsidR="0078772E" w:rsidRDefault="00F15E44" w:rsidP="00F15E44">
      <w:pPr>
        <w:pStyle w:val="Heading1"/>
        <w:jc w:val="center"/>
      </w:pPr>
      <w:r w:rsidRPr="00F15E44">
        <w:t>Метод Гаусса последовательного исключения неизвестных</w:t>
      </w:r>
    </w:p>
    <w:p w14:paraId="0330DC16" w14:textId="26FF4273" w:rsidR="00F15E44" w:rsidRDefault="00F15E44">
      <w:r>
        <w:t>Написать программу для решения СЛАУ м</w:t>
      </w:r>
      <w:r w:rsidRPr="00F15E44">
        <w:t>етод</w:t>
      </w:r>
      <w:r>
        <w:t>ом</w:t>
      </w:r>
      <w:r w:rsidRPr="00F15E44">
        <w:t xml:space="preserve"> Гаусса последовательного исключения неизвестных</w:t>
      </w:r>
      <w:r>
        <w:t>.</w:t>
      </w:r>
    </w:p>
    <w:p w14:paraId="29A4EBF4" w14:textId="31695B5A" w:rsidR="00F15E44" w:rsidRDefault="00F15E44" w:rsidP="00F15E44">
      <w:pPr>
        <w:pStyle w:val="Heading2"/>
        <w:jc w:val="center"/>
      </w:pPr>
      <w:r>
        <w:t>Код программы</w:t>
      </w:r>
    </w:p>
    <w:p w14:paraId="31E25BB8" w14:textId="40A483C1" w:rsidR="00F15E44" w:rsidRDefault="00F15E44" w:rsidP="00F15E4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</w:pP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yA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[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[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6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8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6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8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9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9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>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yB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[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23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2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3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1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вывод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истемы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экран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F15E44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fancy_print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selected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row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rang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B)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("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A4926"/>
          <w:sz w:val="20"/>
          <w:szCs w:val="20"/>
          <w:lang w:val="en-US" w:eastAsia="ru-RU"/>
        </w:rPr>
        <w:t>end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''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ol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rang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[row])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t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{1:10.2f}{0}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.format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 xml:space="preserve">" "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f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(selected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s None 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selected != (row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ol))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else 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*"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row][col])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          </w:t>
      </w:r>
      <w:r w:rsidRPr="00F15E44">
        <w:rPr>
          <w:rFonts w:ascii="JetBrains Mono" w:eastAsia="Times New Roman" w:hAnsi="JetBrains Mono" w:cs="Courier New"/>
          <w:color w:val="AA4926"/>
          <w:sz w:val="20"/>
          <w:szCs w:val="20"/>
          <w:lang w:val="en-US" w:eastAsia="ru-RU"/>
        </w:rPr>
        <w:t>end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''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t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) * (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</w:t>
      </w:r>
      <w:proofErr w:type="spellStart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t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X</w:t>
      </w:r>
      <w:proofErr w:type="spellEnd"/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{0}) = (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t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{1:10.2f})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.format(row +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[row])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еремен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естами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двух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истемы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F15E44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swap_rows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row1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row2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A[row1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row2] = A[row2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row1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B[row1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[row2] = B[row2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[row1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делени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и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истемы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число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F15E44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divide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row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divider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A[row] = [a / divider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a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row]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B[row] /= divider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ложени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и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истемы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другой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ой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умноженной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число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F15E44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combine_rows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row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source_row</w:t>
      </w:r>
      <w:proofErr w:type="spellEnd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weight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A[row] = [(a + k * weight)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k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zip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[row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source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)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B[row] += B[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source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* weigh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решени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истемы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етодо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Гаусс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(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риведение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к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треугольному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виду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def </w:t>
      </w:r>
      <w:r w:rsidRPr="00F15E44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gauss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column =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while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olumn &lt; </w:t>
      </w:r>
      <w:proofErr w:type="spellStart"/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B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ище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аксимальный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о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одулю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элемент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в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+1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олбц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  <w:t xml:space="preserve">       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None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r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rang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column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)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f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s None or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abs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(A[r][column]) &gt;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abs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[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column]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   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r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f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is Non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решений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нет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lastRenderedPageBreak/>
        <w:t xml:space="preserve">        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return None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if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!= column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ереставляе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у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айденны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элементо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овыш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  <w:t xml:space="preserve">           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swap_rows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olumn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ормализуе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у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айденны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элементо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  <w:t xml:space="preserve">       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divide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olumn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column][column]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proofErr w:type="spellStart"/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>fancy_print</w:t>
      </w:r>
      <w:proofErr w:type="spellEnd"/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>(A, B, (column, column))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  <w:t xml:space="preserve">        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обрабатывае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ижележащи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и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r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rang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(column +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)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ombine_rows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r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olumn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-A[r][column]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column +=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атриц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риведен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к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треугольному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виду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читае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решени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X = [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 xml:space="preserve">0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72737A"/>
          <w:sz w:val="20"/>
          <w:szCs w:val="20"/>
          <w:lang w:val="en-US" w:eastAsia="ru-RU"/>
        </w:rPr>
        <w:t xml:space="preserve">b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rang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(B) -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-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-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X[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= B[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] -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sum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(x * a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x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a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zip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X[(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+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: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(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+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:])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n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Получили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ответ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: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</w:t>
      </w:r>
      <w:proofErr w:type="spellStart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n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.joi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X{0} =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t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{1:10.2f}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.format(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+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x)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x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enumerat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X))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return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X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Исходная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система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: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fancy_print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yA</w:t>
      </w:r>
      <w:proofErr w:type="spellEnd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yB</w:t>
      </w:r>
      <w:proofErr w:type="spellEnd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 Non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>gauss(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yA</w:t>
      </w:r>
      <w:proofErr w:type="spellEnd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yB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</w:p>
    <w:p w14:paraId="025F6D37" w14:textId="77777777" w:rsidR="00F15E44" w:rsidRPr="00F15E44" w:rsidRDefault="00F15E44" w:rsidP="00F15E4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</w:pPr>
    </w:p>
    <w:p w14:paraId="25BB3AC4" w14:textId="1CF152BF" w:rsidR="00F15E44" w:rsidRDefault="00F15E44" w:rsidP="00F15E44">
      <w:pPr>
        <w:pStyle w:val="Heading2"/>
        <w:jc w:val="center"/>
      </w:pPr>
      <w:r>
        <w:t>Результат</w:t>
      </w:r>
    </w:p>
    <w:p w14:paraId="71002A6C" w14:textId="21ED9240" w:rsidR="00F15E44" w:rsidRDefault="00F15E44">
      <w:r w:rsidRPr="00F15E44">
        <w:drawing>
          <wp:inline distT="0" distB="0" distL="0" distR="0" wp14:anchorId="0C8BF011" wp14:editId="1B9EE16C">
            <wp:extent cx="5940425" cy="213677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13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06EBB" w14:textId="77777777" w:rsidR="00F15E44" w:rsidRDefault="00F15E44"/>
    <w:sectPr w:rsidR="00F15E44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JetBrains Mono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tDCxMDQxsDA0NjdW0lEKTi0uzszPAykwrAUAmJ+V8SwAAAA="/>
  </w:docVars>
  <w:rsids>
    <w:rsidRoot w:val="003C5623"/>
    <w:rsid w:val="003C5623"/>
    <w:rsid w:val="0078772E"/>
    <w:rsid w:val="00F15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5EB5A"/>
  <w15:chartTrackingRefBased/>
  <w15:docId w15:val="{7F8EE7C6-2780-40AC-A666-91179BFFA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5E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E4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5E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5E4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5E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5E44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014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75</Words>
  <Characters>2143</Characters>
  <Application>Microsoft Office Word</Application>
  <DocSecurity>0</DocSecurity>
  <Lines>17</Lines>
  <Paragraphs>5</Paragraphs>
  <ScaleCrop>false</ScaleCrop>
  <Company/>
  <LinksUpToDate>false</LinksUpToDate>
  <CharactersWithSpaces>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0-05-25T22:14:00Z</dcterms:created>
  <dcterms:modified xsi:type="dcterms:W3CDTF">2020-05-25T22:17:00Z</dcterms:modified>
</cp:coreProperties>
</file>